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Caled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w Caledoni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w Caledon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Caledoni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w Caledonia received a score of 3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w Caledoni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w Caledoni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w Caledon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w Caledon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w Caledoni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w Caledoni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w Caledoni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w Caledonia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w Caledon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w Caledoni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w Caledoni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w Caled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w Caledoni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w Caledoni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ew%20Caled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ew%20Caled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ew%20Caled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ew%20Caled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ew%20Caled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ew%20Caled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ew%20Caled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ew%20Caled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ew%20Caled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ew%20Caled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ew%20Caled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ew%20Caled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ew%20Caled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ew%20Caled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ew%20Caled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ew%20Caled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ew%20Caled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2:24Z</dcterms:created>
  <dcterms:modified xsi:type="dcterms:W3CDTF">2024-03-19T22: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w Caledonia Country Report</vt:lpwstr>
  </property>
</Properties>
</file>